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D223B46" w14:textId="3E937886" w:rsidR="0001490A" w:rsidRPr="00F11914" w:rsidRDefault="0001490A" w:rsidP="008E103D">
      <w:pPr>
        <w:jc w:val="right"/>
        <w:rPr>
          <w:rFonts w:ascii="Calibri" w:eastAsia="Times New Roman" w:hAnsi="Calibri" w:cs="Times New Roman"/>
          <w:b/>
          <w:sz w:val="18"/>
          <w:szCs w:val="18"/>
          <w:lang w:eastAsia="pl-PL"/>
        </w:rPr>
      </w:pPr>
      <w:r w:rsidRPr="00F11914">
        <w:rPr>
          <w:rFonts w:ascii="Calibri" w:eastAsia="Times New Roman" w:hAnsi="Calibri" w:cs="Times New Roman"/>
          <w:b/>
          <w:sz w:val="18"/>
          <w:szCs w:val="18"/>
          <w:lang w:eastAsia="pl-PL"/>
        </w:rPr>
        <w:t>załącznik nr 4</w:t>
      </w:r>
    </w:p>
    <w:p w14:paraId="6548B868" w14:textId="341D19D3" w:rsidR="0001490A" w:rsidRPr="00F11914" w:rsidRDefault="0001490A" w:rsidP="0001490A">
      <w:pPr>
        <w:spacing w:after="0" w:line="240" w:lineRule="auto"/>
        <w:ind w:left="284"/>
        <w:contextualSpacing/>
        <w:jc w:val="right"/>
        <w:rPr>
          <w:rFonts w:ascii="Calibri" w:eastAsia="Times New Roman" w:hAnsi="Calibri" w:cs="Times New Roman"/>
          <w:sz w:val="24"/>
          <w:szCs w:val="24"/>
          <w:lang w:eastAsia="pl-PL"/>
        </w:rPr>
      </w:pPr>
      <w:r w:rsidRPr="00F11914">
        <w:rPr>
          <w:rFonts w:ascii="Calibri" w:eastAsia="Times New Roman" w:hAnsi="Calibri" w:cs="Times New Roman"/>
          <w:sz w:val="18"/>
          <w:szCs w:val="18"/>
          <w:lang w:eastAsia="pl-PL"/>
        </w:rPr>
        <w:t>do warunków i trybu rekrutacji do Szkoły Doktorskiej UMP - rok akademicki 202</w:t>
      </w:r>
      <w:r w:rsidR="00156E42">
        <w:rPr>
          <w:rFonts w:ascii="Calibri" w:eastAsia="Times New Roman" w:hAnsi="Calibri" w:cs="Times New Roman"/>
          <w:sz w:val="18"/>
          <w:szCs w:val="18"/>
          <w:lang w:eastAsia="pl-PL"/>
        </w:rPr>
        <w:t>1</w:t>
      </w:r>
      <w:r w:rsidRPr="00F11914">
        <w:rPr>
          <w:rFonts w:ascii="Calibri" w:eastAsia="Times New Roman" w:hAnsi="Calibri" w:cs="Times New Roman"/>
          <w:sz w:val="18"/>
          <w:szCs w:val="18"/>
          <w:lang w:eastAsia="pl-PL"/>
        </w:rPr>
        <w:t>/202</w:t>
      </w:r>
      <w:r w:rsidR="00156E42">
        <w:rPr>
          <w:rFonts w:ascii="Calibri" w:eastAsia="Times New Roman" w:hAnsi="Calibri" w:cs="Times New Roman"/>
          <w:sz w:val="18"/>
          <w:szCs w:val="18"/>
          <w:lang w:eastAsia="pl-PL"/>
        </w:rPr>
        <w:t>2</w:t>
      </w:r>
    </w:p>
    <w:p w14:paraId="31D74EAA" w14:textId="77777777" w:rsidR="0001490A" w:rsidRPr="00F11914" w:rsidRDefault="0001490A" w:rsidP="0001490A">
      <w:pPr>
        <w:spacing w:after="0" w:line="360" w:lineRule="atLeast"/>
        <w:contextualSpacing/>
        <w:jc w:val="center"/>
        <w:rPr>
          <w:rFonts w:ascii="Calibri" w:eastAsia="Times New Roman" w:hAnsi="Calibri" w:cs="Times New Roman"/>
          <w:b/>
          <w:sz w:val="24"/>
          <w:szCs w:val="24"/>
          <w:lang w:eastAsia="pl-PL"/>
        </w:rPr>
      </w:pPr>
    </w:p>
    <w:p w14:paraId="2BF1A447" w14:textId="77777777" w:rsidR="0001490A" w:rsidRPr="00F11914" w:rsidRDefault="0001490A" w:rsidP="0001490A">
      <w:pPr>
        <w:suppressAutoHyphens/>
        <w:overflowPunct w:val="0"/>
        <w:autoSpaceDE w:val="0"/>
        <w:autoSpaceDN w:val="0"/>
        <w:adjustRightInd w:val="0"/>
        <w:spacing w:after="0" w:line="240" w:lineRule="auto"/>
        <w:contextualSpacing/>
        <w:jc w:val="both"/>
        <w:textAlignment w:val="baseline"/>
        <w:rPr>
          <w:rFonts w:ascii="Calibri" w:eastAsia="Times New Roman" w:hAnsi="Calibri" w:cs="Times New Roman"/>
          <w:kern w:val="1"/>
          <w:sz w:val="24"/>
          <w:szCs w:val="24"/>
          <w:lang w:eastAsia="pl-PL"/>
        </w:rPr>
      </w:pPr>
    </w:p>
    <w:p w14:paraId="70380D6F" w14:textId="77777777" w:rsidR="0001490A" w:rsidRPr="00F11914" w:rsidRDefault="0001490A" w:rsidP="0001490A">
      <w:pPr>
        <w:suppressAutoHyphens/>
        <w:overflowPunct w:val="0"/>
        <w:autoSpaceDE w:val="0"/>
        <w:autoSpaceDN w:val="0"/>
        <w:adjustRightInd w:val="0"/>
        <w:spacing w:after="0" w:line="240" w:lineRule="auto"/>
        <w:contextualSpacing/>
        <w:jc w:val="both"/>
        <w:textAlignment w:val="baseline"/>
        <w:rPr>
          <w:rFonts w:ascii="Calibri" w:eastAsia="Times New Roman" w:hAnsi="Calibri" w:cs="Times New Roman"/>
          <w:kern w:val="1"/>
          <w:sz w:val="24"/>
          <w:szCs w:val="24"/>
          <w:lang w:eastAsia="pl-PL"/>
        </w:rPr>
      </w:pPr>
    </w:p>
    <w:p w14:paraId="31684CC4" w14:textId="77777777" w:rsidR="0001490A" w:rsidRPr="00F11914" w:rsidRDefault="0001490A" w:rsidP="0001490A">
      <w:pPr>
        <w:suppressAutoHyphens/>
        <w:overflowPunct w:val="0"/>
        <w:autoSpaceDE w:val="0"/>
        <w:autoSpaceDN w:val="0"/>
        <w:adjustRightInd w:val="0"/>
        <w:spacing w:after="0" w:line="240" w:lineRule="auto"/>
        <w:contextualSpacing/>
        <w:jc w:val="both"/>
        <w:textAlignment w:val="baseline"/>
        <w:rPr>
          <w:rFonts w:ascii="Calibri" w:eastAsia="Times New Roman" w:hAnsi="Calibri" w:cs="Times New Roman"/>
          <w:kern w:val="1"/>
          <w:sz w:val="24"/>
          <w:szCs w:val="24"/>
          <w:lang w:eastAsia="pl-PL"/>
        </w:rPr>
      </w:pPr>
      <w:r w:rsidRPr="00F11914">
        <w:rPr>
          <w:rFonts w:ascii="Calibri" w:eastAsia="Times New Roman" w:hAnsi="Calibri" w:cs="Times New Roman"/>
          <w:kern w:val="1"/>
          <w:sz w:val="24"/>
          <w:szCs w:val="24"/>
          <w:lang w:eastAsia="pl-PL"/>
        </w:rPr>
        <w:t xml:space="preserve">..............................................................................................                       </w:t>
      </w:r>
      <w:bookmarkStart w:id="0" w:name="_GoBack"/>
      <w:bookmarkEnd w:id="0"/>
    </w:p>
    <w:p w14:paraId="0955D558" w14:textId="77777777" w:rsidR="0001490A" w:rsidRPr="00F11914" w:rsidRDefault="0001490A" w:rsidP="0001490A">
      <w:pPr>
        <w:suppressAutoHyphens/>
        <w:overflowPunct w:val="0"/>
        <w:autoSpaceDE w:val="0"/>
        <w:autoSpaceDN w:val="0"/>
        <w:adjustRightInd w:val="0"/>
        <w:spacing w:after="0" w:line="240" w:lineRule="auto"/>
        <w:contextualSpacing/>
        <w:jc w:val="both"/>
        <w:textAlignment w:val="baseline"/>
        <w:rPr>
          <w:rFonts w:ascii="Calibri" w:eastAsia="Times New Roman" w:hAnsi="Calibri" w:cs="Times New Roman"/>
          <w:kern w:val="1"/>
          <w:sz w:val="16"/>
          <w:szCs w:val="16"/>
          <w:lang w:eastAsia="pl-PL"/>
        </w:rPr>
      </w:pPr>
      <w:r w:rsidRPr="00F11914">
        <w:rPr>
          <w:rFonts w:ascii="Calibri" w:eastAsia="Times New Roman" w:hAnsi="Calibri" w:cs="Times New Roman"/>
          <w:kern w:val="1"/>
          <w:sz w:val="18"/>
          <w:szCs w:val="18"/>
          <w:lang w:eastAsia="pl-PL"/>
        </w:rPr>
        <w:t>(</w:t>
      </w:r>
      <w:r w:rsidRPr="00F11914">
        <w:rPr>
          <w:rFonts w:ascii="Calibri" w:eastAsia="Times New Roman" w:hAnsi="Calibri" w:cs="Times New Roman"/>
          <w:kern w:val="1"/>
          <w:sz w:val="16"/>
          <w:szCs w:val="16"/>
          <w:lang w:eastAsia="pl-PL"/>
        </w:rPr>
        <w:t xml:space="preserve">stopień/tytuł naukowy, imię i nazwisko oświadczającego) </w:t>
      </w:r>
      <w:r w:rsidRPr="00F11914">
        <w:rPr>
          <w:rFonts w:ascii="Calibri" w:eastAsia="Times New Roman" w:hAnsi="Calibri" w:cs="Times New Roman"/>
          <w:kern w:val="1"/>
          <w:sz w:val="16"/>
          <w:szCs w:val="16"/>
          <w:lang w:eastAsia="pl-PL"/>
        </w:rPr>
        <w:tab/>
      </w:r>
      <w:r w:rsidRPr="00F11914">
        <w:rPr>
          <w:rFonts w:ascii="Calibri" w:eastAsia="Times New Roman" w:hAnsi="Calibri" w:cs="Times New Roman"/>
          <w:kern w:val="1"/>
          <w:sz w:val="16"/>
          <w:szCs w:val="16"/>
          <w:lang w:eastAsia="pl-PL"/>
        </w:rPr>
        <w:tab/>
      </w:r>
      <w:r w:rsidRPr="00F11914">
        <w:rPr>
          <w:rFonts w:ascii="Calibri" w:eastAsia="Times New Roman" w:hAnsi="Calibri" w:cs="Times New Roman"/>
          <w:kern w:val="1"/>
          <w:sz w:val="16"/>
          <w:szCs w:val="16"/>
          <w:lang w:eastAsia="pl-PL"/>
        </w:rPr>
        <w:tab/>
      </w:r>
      <w:r w:rsidRPr="00F11914">
        <w:rPr>
          <w:rFonts w:ascii="Calibri" w:eastAsia="Times New Roman" w:hAnsi="Calibri" w:cs="Times New Roman"/>
          <w:kern w:val="1"/>
          <w:sz w:val="16"/>
          <w:szCs w:val="16"/>
          <w:lang w:eastAsia="pl-PL"/>
        </w:rPr>
        <w:tab/>
      </w:r>
      <w:r w:rsidRPr="00F11914">
        <w:rPr>
          <w:rFonts w:ascii="Calibri" w:eastAsia="Times New Roman" w:hAnsi="Calibri" w:cs="Times New Roman"/>
          <w:kern w:val="1"/>
          <w:sz w:val="16"/>
          <w:szCs w:val="16"/>
          <w:lang w:eastAsia="pl-PL"/>
        </w:rPr>
        <w:tab/>
      </w:r>
    </w:p>
    <w:p w14:paraId="3CE65827" w14:textId="77777777" w:rsidR="0001490A" w:rsidRPr="00F11914" w:rsidRDefault="0001490A" w:rsidP="0001490A">
      <w:pPr>
        <w:suppressAutoHyphens/>
        <w:overflowPunct w:val="0"/>
        <w:autoSpaceDE w:val="0"/>
        <w:autoSpaceDN w:val="0"/>
        <w:adjustRightInd w:val="0"/>
        <w:spacing w:after="0" w:line="240" w:lineRule="auto"/>
        <w:contextualSpacing/>
        <w:jc w:val="both"/>
        <w:textAlignment w:val="baseline"/>
        <w:rPr>
          <w:rFonts w:ascii="Calibri" w:eastAsia="Times New Roman" w:hAnsi="Calibri" w:cs="Times New Roman"/>
          <w:kern w:val="1"/>
          <w:sz w:val="24"/>
          <w:szCs w:val="24"/>
          <w:lang w:eastAsia="pl-PL"/>
        </w:rPr>
      </w:pPr>
    </w:p>
    <w:p w14:paraId="6BD09912" w14:textId="77777777" w:rsidR="0001490A" w:rsidRPr="00F11914" w:rsidRDefault="0001490A" w:rsidP="0001490A">
      <w:pPr>
        <w:suppressAutoHyphens/>
        <w:overflowPunct w:val="0"/>
        <w:autoSpaceDE w:val="0"/>
        <w:autoSpaceDN w:val="0"/>
        <w:adjustRightInd w:val="0"/>
        <w:spacing w:after="0" w:line="240" w:lineRule="auto"/>
        <w:contextualSpacing/>
        <w:jc w:val="both"/>
        <w:textAlignment w:val="baseline"/>
        <w:rPr>
          <w:rFonts w:ascii="Calibri" w:eastAsia="Times New Roman" w:hAnsi="Calibri" w:cs="Times New Roman"/>
          <w:kern w:val="1"/>
          <w:sz w:val="24"/>
          <w:szCs w:val="24"/>
          <w:lang w:eastAsia="pl-PL"/>
        </w:rPr>
      </w:pPr>
      <w:r w:rsidRPr="00F11914">
        <w:rPr>
          <w:rFonts w:ascii="Calibri" w:eastAsia="Times New Roman" w:hAnsi="Calibri" w:cs="Times New Roman"/>
          <w:kern w:val="1"/>
          <w:sz w:val="24"/>
          <w:szCs w:val="24"/>
          <w:lang w:eastAsia="pl-PL"/>
        </w:rPr>
        <w:t>..............................................................................................</w:t>
      </w:r>
    </w:p>
    <w:p w14:paraId="3C8D3DA0" w14:textId="77777777" w:rsidR="0001490A" w:rsidRPr="00F11914" w:rsidRDefault="0001490A" w:rsidP="0001490A">
      <w:pPr>
        <w:suppressAutoHyphens/>
        <w:overflowPunct w:val="0"/>
        <w:autoSpaceDE w:val="0"/>
        <w:autoSpaceDN w:val="0"/>
        <w:adjustRightInd w:val="0"/>
        <w:spacing w:after="0" w:line="240" w:lineRule="auto"/>
        <w:contextualSpacing/>
        <w:jc w:val="both"/>
        <w:textAlignment w:val="baseline"/>
        <w:rPr>
          <w:rFonts w:ascii="Calibri" w:eastAsia="Times New Roman" w:hAnsi="Calibri" w:cs="Times New Roman"/>
          <w:kern w:val="1"/>
          <w:sz w:val="16"/>
          <w:szCs w:val="16"/>
          <w:lang w:eastAsia="pl-PL"/>
        </w:rPr>
      </w:pPr>
      <w:r w:rsidRPr="00F11914">
        <w:rPr>
          <w:rFonts w:ascii="Calibri" w:eastAsia="Times New Roman" w:hAnsi="Calibri" w:cs="Times New Roman"/>
          <w:kern w:val="1"/>
          <w:sz w:val="16"/>
          <w:szCs w:val="16"/>
          <w:lang w:eastAsia="pl-PL"/>
        </w:rPr>
        <w:t xml:space="preserve"> (miejsce pracy – Jednostka UMP)</w:t>
      </w:r>
    </w:p>
    <w:p w14:paraId="11820728" w14:textId="77777777" w:rsidR="0001490A" w:rsidRPr="00F11914" w:rsidRDefault="0001490A" w:rsidP="0001490A">
      <w:pPr>
        <w:suppressAutoHyphens/>
        <w:overflowPunct w:val="0"/>
        <w:autoSpaceDE w:val="0"/>
        <w:autoSpaceDN w:val="0"/>
        <w:adjustRightInd w:val="0"/>
        <w:spacing w:after="0" w:line="240" w:lineRule="auto"/>
        <w:contextualSpacing/>
        <w:jc w:val="both"/>
        <w:textAlignment w:val="baseline"/>
        <w:rPr>
          <w:rFonts w:ascii="Calibri" w:eastAsia="Times New Roman" w:hAnsi="Calibri" w:cs="Times New Roman"/>
          <w:kern w:val="1"/>
          <w:sz w:val="24"/>
          <w:szCs w:val="24"/>
          <w:lang w:eastAsia="pl-PL"/>
        </w:rPr>
      </w:pPr>
    </w:p>
    <w:p w14:paraId="44594FD0" w14:textId="77777777" w:rsidR="0001490A" w:rsidRPr="00F11914" w:rsidRDefault="0001490A" w:rsidP="0001490A">
      <w:pPr>
        <w:suppressAutoHyphens/>
        <w:overflowPunct w:val="0"/>
        <w:autoSpaceDE w:val="0"/>
        <w:autoSpaceDN w:val="0"/>
        <w:adjustRightInd w:val="0"/>
        <w:spacing w:after="0" w:line="240" w:lineRule="auto"/>
        <w:contextualSpacing/>
        <w:jc w:val="both"/>
        <w:textAlignment w:val="baseline"/>
        <w:rPr>
          <w:rFonts w:ascii="Calibri" w:eastAsia="Times New Roman" w:hAnsi="Calibri" w:cs="Times New Roman"/>
          <w:kern w:val="1"/>
          <w:sz w:val="24"/>
          <w:szCs w:val="24"/>
          <w:lang w:eastAsia="pl-PL"/>
        </w:rPr>
      </w:pPr>
      <w:r w:rsidRPr="00F11914">
        <w:rPr>
          <w:rFonts w:ascii="Calibri" w:eastAsia="Times New Roman" w:hAnsi="Calibri" w:cs="Times New Roman"/>
          <w:kern w:val="1"/>
          <w:sz w:val="24"/>
          <w:szCs w:val="24"/>
          <w:lang w:eastAsia="pl-PL"/>
        </w:rPr>
        <w:t>..............................................................................................</w:t>
      </w:r>
    </w:p>
    <w:p w14:paraId="3157C6F0" w14:textId="77777777" w:rsidR="0001490A" w:rsidRPr="00F11914" w:rsidRDefault="0001490A" w:rsidP="0001490A">
      <w:pPr>
        <w:suppressAutoHyphens/>
        <w:overflowPunct w:val="0"/>
        <w:autoSpaceDE w:val="0"/>
        <w:autoSpaceDN w:val="0"/>
        <w:adjustRightInd w:val="0"/>
        <w:spacing w:after="0" w:line="240" w:lineRule="auto"/>
        <w:contextualSpacing/>
        <w:jc w:val="both"/>
        <w:textAlignment w:val="baseline"/>
        <w:rPr>
          <w:rFonts w:ascii="Calibri" w:eastAsia="Times New Roman" w:hAnsi="Calibri" w:cs="Times New Roman"/>
          <w:kern w:val="1"/>
          <w:sz w:val="16"/>
          <w:szCs w:val="16"/>
          <w:lang w:eastAsia="pl-PL"/>
        </w:rPr>
      </w:pPr>
      <w:r w:rsidRPr="00F11914">
        <w:rPr>
          <w:rFonts w:ascii="Calibri" w:eastAsia="Times New Roman" w:hAnsi="Calibri" w:cs="Times New Roman"/>
          <w:kern w:val="1"/>
          <w:sz w:val="16"/>
          <w:szCs w:val="16"/>
          <w:lang w:eastAsia="pl-PL"/>
        </w:rPr>
        <w:t xml:space="preserve"> (telefon kontaktowy, e-mail)</w:t>
      </w:r>
    </w:p>
    <w:p w14:paraId="0F77C001" w14:textId="77777777" w:rsidR="0001490A" w:rsidRPr="00F11914" w:rsidRDefault="0001490A" w:rsidP="0001490A">
      <w:pPr>
        <w:spacing w:after="0" w:line="360" w:lineRule="atLeast"/>
        <w:contextualSpacing/>
        <w:rPr>
          <w:rFonts w:ascii="Calibri" w:eastAsia="Times New Roman" w:hAnsi="Calibri" w:cs="Times New Roman"/>
          <w:b/>
          <w:sz w:val="24"/>
          <w:szCs w:val="24"/>
          <w:lang w:eastAsia="pl-PL"/>
        </w:rPr>
      </w:pPr>
    </w:p>
    <w:p w14:paraId="000D9F8A" w14:textId="77777777" w:rsidR="0001490A" w:rsidRPr="00F11914" w:rsidRDefault="0001490A" w:rsidP="0001490A">
      <w:pPr>
        <w:spacing w:after="0" w:line="360" w:lineRule="atLeast"/>
        <w:contextualSpacing/>
        <w:rPr>
          <w:rFonts w:ascii="Calibri" w:eastAsia="Times New Roman" w:hAnsi="Calibri" w:cs="Times New Roman"/>
          <w:b/>
          <w:sz w:val="24"/>
          <w:szCs w:val="24"/>
          <w:lang w:eastAsia="pl-PL"/>
        </w:rPr>
      </w:pPr>
    </w:p>
    <w:p w14:paraId="25AE14F3" w14:textId="77777777" w:rsidR="0001490A" w:rsidRPr="00F11914" w:rsidRDefault="0001490A" w:rsidP="0001490A">
      <w:pPr>
        <w:spacing w:after="0" w:line="360" w:lineRule="atLeast"/>
        <w:contextualSpacing/>
        <w:jc w:val="center"/>
        <w:rPr>
          <w:rFonts w:ascii="Calibri" w:eastAsia="Times New Roman" w:hAnsi="Calibri" w:cs="Times New Roman"/>
          <w:b/>
          <w:sz w:val="24"/>
          <w:szCs w:val="24"/>
          <w:lang w:eastAsia="pl-PL"/>
        </w:rPr>
      </w:pPr>
      <w:r w:rsidRPr="00F11914">
        <w:rPr>
          <w:rFonts w:ascii="Calibri" w:eastAsia="Times New Roman" w:hAnsi="Calibri" w:cs="Times New Roman"/>
          <w:b/>
          <w:sz w:val="24"/>
          <w:szCs w:val="24"/>
          <w:lang w:eastAsia="pl-PL"/>
        </w:rPr>
        <w:t>SZKOŁA DOKTORSKA PROWADZONA PRZEZ  UNIWERSYTET MEDYCZNY</w:t>
      </w:r>
    </w:p>
    <w:p w14:paraId="22668160" w14:textId="77777777" w:rsidR="0001490A" w:rsidRPr="00F11914" w:rsidRDefault="0001490A" w:rsidP="0001490A">
      <w:pPr>
        <w:spacing w:after="0" w:line="360" w:lineRule="atLeast"/>
        <w:contextualSpacing/>
        <w:jc w:val="center"/>
        <w:rPr>
          <w:rFonts w:ascii="Calibri" w:eastAsia="Times New Roman" w:hAnsi="Calibri" w:cs="Times New Roman"/>
          <w:b/>
          <w:sz w:val="24"/>
          <w:szCs w:val="24"/>
          <w:lang w:eastAsia="pl-PL"/>
        </w:rPr>
      </w:pPr>
      <w:r w:rsidRPr="00F11914">
        <w:rPr>
          <w:rFonts w:ascii="Calibri" w:eastAsia="Times New Roman" w:hAnsi="Calibri" w:cs="Times New Roman"/>
          <w:b/>
          <w:sz w:val="24"/>
          <w:szCs w:val="24"/>
          <w:lang w:eastAsia="pl-PL"/>
        </w:rPr>
        <w:t>IM. KAROLA MARCINKOWSKIEGO W POZNANIU</w:t>
      </w:r>
    </w:p>
    <w:p w14:paraId="517E11D9" w14:textId="77777777" w:rsidR="0001490A" w:rsidRPr="00F11914" w:rsidRDefault="0001490A" w:rsidP="0001490A">
      <w:pPr>
        <w:spacing w:after="0" w:line="360" w:lineRule="atLeast"/>
        <w:contextualSpacing/>
        <w:jc w:val="center"/>
        <w:rPr>
          <w:rFonts w:ascii="Calibri" w:eastAsia="Times New Roman" w:hAnsi="Calibri" w:cs="Times New Roman"/>
          <w:b/>
          <w:sz w:val="24"/>
          <w:szCs w:val="24"/>
          <w:lang w:eastAsia="pl-PL"/>
        </w:rPr>
      </w:pPr>
    </w:p>
    <w:p w14:paraId="6C7F80BB" w14:textId="77777777" w:rsidR="0001490A" w:rsidRPr="00F11914" w:rsidRDefault="0001490A" w:rsidP="0001490A">
      <w:pPr>
        <w:spacing w:after="0" w:line="360" w:lineRule="atLeast"/>
        <w:contextualSpacing/>
        <w:jc w:val="center"/>
        <w:rPr>
          <w:rFonts w:ascii="Calibri" w:eastAsia="Times New Roman" w:hAnsi="Calibri" w:cs="Times New Roman"/>
          <w:b/>
          <w:sz w:val="24"/>
          <w:szCs w:val="24"/>
          <w:lang w:eastAsia="pl-PL"/>
        </w:rPr>
      </w:pPr>
    </w:p>
    <w:p w14:paraId="727A6A09" w14:textId="77777777" w:rsidR="0001490A" w:rsidRPr="00F11914" w:rsidRDefault="0001490A" w:rsidP="0001490A">
      <w:pPr>
        <w:spacing w:after="0" w:line="360" w:lineRule="atLeast"/>
        <w:contextualSpacing/>
        <w:jc w:val="center"/>
        <w:rPr>
          <w:rFonts w:ascii="Calibri" w:eastAsia="Times New Roman" w:hAnsi="Calibri" w:cs="Times New Roman"/>
          <w:b/>
          <w:sz w:val="24"/>
          <w:szCs w:val="24"/>
          <w:lang w:eastAsia="pl-PL"/>
        </w:rPr>
      </w:pPr>
      <w:r w:rsidRPr="00F11914">
        <w:rPr>
          <w:rFonts w:ascii="Calibri" w:eastAsia="Times New Roman" w:hAnsi="Calibri" w:cs="Times New Roman"/>
          <w:b/>
          <w:sz w:val="24"/>
          <w:szCs w:val="24"/>
          <w:lang w:eastAsia="pl-PL"/>
        </w:rPr>
        <w:t xml:space="preserve">OŚWIADCZENIE </w:t>
      </w:r>
    </w:p>
    <w:p w14:paraId="5D42CEE2" w14:textId="77777777" w:rsidR="0001490A" w:rsidRPr="00F11914" w:rsidRDefault="0001490A" w:rsidP="0001490A">
      <w:pPr>
        <w:spacing w:after="0" w:line="360" w:lineRule="atLeast"/>
        <w:contextualSpacing/>
        <w:jc w:val="center"/>
        <w:rPr>
          <w:rFonts w:ascii="Calibri" w:eastAsia="Times New Roman" w:hAnsi="Calibri" w:cs="Times New Roman"/>
          <w:b/>
          <w:sz w:val="24"/>
          <w:szCs w:val="24"/>
          <w:lang w:eastAsia="pl-PL"/>
        </w:rPr>
      </w:pPr>
      <w:r w:rsidRPr="00F11914">
        <w:rPr>
          <w:rFonts w:ascii="Calibri" w:eastAsia="Times New Roman" w:hAnsi="Calibri" w:cs="Times New Roman"/>
          <w:b/>
          <w:sz w:val="24"/>
          <w:szCs w:val="24"/>
          <w:u w:val="single"/>
          <w:lang w:eastAsia="pl-PL"/>
        </w:rPr>
        <w:t>kierownika jednostki</w:t>
      </w:r>
      <w:r w:rsidRPr="00F11914">
        <w:rPr>
          <w:rFonts w:ascii="Calibri" w:eastAsia="Times New Roman" w:hAnsi="Calibri" w:cs="Times New Roman"/>
          <w:b/>
          <w:sz w:val="24"/>
          <w:szCs w:val="24"/>
          <w:lang w:eastAsia="pl-PL"/>
        </w:rPr>
        <w:t xml:space="preserve"> (Klinika/Zakład UMP) o zapewnieniu doktorantowi możliwości realizacji zajęć obowiązkowych i praktyk zawodowych w ramach programu szkoły doktorskiej</w:t>
      </w:r>
    </w:p>
    <w:p w14:paraId="6707986E" w14:textId="77777777" w:rsidR="0001490A" w:rsidRPr="00F11914" w:rsidRDefault="0001490A" w:rsidP="0001490A">
      <w:pPr>
        <w:spacing w:after="0" w:line="360" w:lineRule="atLeast"/>
        <w:contextualSpacing/>
        <w:rPr>
          <w:rFonts w:ascii="Calibri" w:eastAsia="Times New Roman" w:hAnsi="Calibri" w:cs="Times New Roman"/>
          <w:b/>
          <w:sz w:val="24"/>
          <w:szCs w:val="24"/>
          <w:lang w:eastAsia="pl-PL"/>
        </w:rPr>
      </w:pPr>
    </w:p>
    <w:p w14:paraId="296F961E" w14:textId="77777777" w:rsidR="0001490A" w:rsidRPr="00F11914" w:rsidRDefault="0001490A" w:rsidP="0001490A">
      <w:pPr>
        <w:spacing w:after="0" w:line="360" w:lineRule="atLeast"/>
        <w:contextualSpacing/>
        <w:rPr>
          <w:rFonts w:ascii="Calibri" w:eastAsia="Times New Roman" w:hAnsi="Calibri" w:cs="Times New Roman"/>
          <w:b/>
          <w:sz w:val="24"/>
          <w:szCs w:val="24"/>
          <w:lang w:eastAsia="pl-PL"/>
        </w:rPr>
      </w:pPr>
    </w:p>
    <w:p w14:paraId="38DED4CA" w14:textId="77777777" w:rsidR="0001490A" w:rsidRPr="00F11914" w:rsidRDefault="0001490A" w:rsidP="0001490A">
      <w:pPr>
        <w:spacing w:after="0" w:line="360" w:lineRule="atLeast"/>
        <w:contextualSpacing/>
        <w:jc w:val="both"/>
        <w:rPr>
          <w:rFonts w:ascii="Calibri" w:eastAsia="Times New Roman" w:hAnsi="Calibri" w:cs="Times New Roman"/>
          <w:sz w:val="24"/>
          <w:szCs w:val="24"/>
          <w:lang w:eastAsia="pl-PL"/>
        </w:rPr>
      </w:pPr>
      <w:r w:rsidRPr="00F11914">
        <w:rPr>
          <w:rFonts w:ascii="Calibri" w:eastAsia="Times New Roman" w:hAnsi="Calibri" w:cs="Times New Roman"/>
          <w:sz w:val="24"/>
          <w:szCs w:val="24"/>
          <w:lang w:eastAsia="pl-PL"/>
        </w:rPr>
        <w:t xml:space="preserve">Oświadczam, że w przypadku przyjęcia Pani/Pana ........................................................ do Szkoły Doktorskiej prowadzonej przez Uniwersytet Medyczny w Poznaniu zapewnię ww. doktorantowi możliwość realizacji wszystkich zadań związanych z kształceniem w szkole doktorskiej, w tym zajęć obowiązkowych oraz praktyk zawodowych w formie prowadzenia zajęć dydaktycznych, w wymiarze określonym w programie kształcenia. </w:t>
      </w:r>
    </w:p>
    <w:p w14:paraId="579625B1" w14:textId="77777777" w:rsidR="0001490A" w:rsidRPr="00F11914" w:rsidRDefault="0001490A" w:rsidP="0001490A">
      <w:pPr>
        <w:spacing w:after="0" w:line="360" w:lineRule="atLeast"/>
        <w:contextualSpacing/>
        <w:jc w:val="both"/>
        <w:rPr>
          <w:rFonts w:ascii="Calibri" w:eastAsia="Times New Roman" w:hAnsi="Calibri" w:cs="Times New Roman"/>
          <w:sz w:val="24"/>
          <w:szCs w:val="24"/>
          <w:lang w:eastAsia="pl-PL"/>
        </w:rPr>
      </w:pPr>
    </w:p>
    <w:p w14:paraId="3630EF1D" w14:textId="77777777" w:rsidR="0001490A" w:rsidRPr="00F11914" w:rsidRDefault="0001490A" w:rsidP="0001490A">
      <w:pPr>
        <w:spacing w:after="0" w:line="360" w:lineRule="atLeast"/>
        <w:contextualSpacing/>
        <w:jc w:val="both"/>
        <w:rPr>
          <w:rFonts w:ascii="Calibri" w:eastAsia="Times New Roman" w:hAnsi="Calibri" w:cs="Times New Roman"/>
          <w:sz w:val="24"/>
          <w:szCs w:val="24"/>
          <w:lang w:eastAsia="pl-PL"/>
        </w:rPr>
      </w:pPr>
      <w:r w:rsidRPr="00F11914">
        <w:rPr>
          <w:rFonts w:ascii="Calibri" w:eastAsia="Times New Roman" w:hAnsi="Calibri" w:cs="Times New Roman"/>
          <w:sz w:val="24"/>
          <w:szCs w:val="24"/>
          <w:lang w:eastAsia="pl-PL"/>
        </w:rPr>
        <w:t>Praktyki będą realizowane w: .....................................................................................................</w:t>
      </w:r>
    </w:p>
    <w:p w14:paraId="0E51F006" w14:textId="77777777" w:rsidR="0001490A" w:rsidRPr="00F11914" w:rsidRDefault="0001490A" w:rsidP="0001490A">
      <w:pPr>
        <w:spacing w:after="0" w:line="360" w:lineRule="atLeast"/>
        <w:contextualSpacing/>
        <w:jc w:val="center"/>
        <w:rPr>
          <w:rFonts w:ascii="Calibri" w:eastAsia="Times New Roman" w:hAnsi="Calibri" w:cs="Times New Roman"/>
          <w:sz w:val="24"/>
          <w:szCs w:val="24"/>
          <w:lang w:eastAsia="pl-PL"/>
        </w:rPr>
      </w:pPr>
      <w:r w:rsidRPr="00F11914">
        <w:rPr>
          <w:rFonts w:ascii="Calibri" w:eastAsia="Times New Roman" w:hAnsi="Calibri" w:cs="Calibri"/>
          <w:sz w:val="16"/>
          <w:szCs w:val="16"/>
          <w:lang w:eastAsia="pl-PL"/>
        </w:rPr>
        <w:t>(należy podać nazwę jednostki Uniwersytetu)</w:t>
      </w:r>
    </w:p>
    <w:p w14:paraId="7871CA67" w14:textId="77777777" w:rsidR="0001490A" w:rsidRPr="00F11914" w:rsidRDefault="0001490A" w:rsidP="0001490A">
      <w:pPr>
        <w:spacing w:after="0" w:line="360" w:lineRule="atLeast"/>
        <w:contextualSpacing/>
        <w:jc w:val="both"/>
        <w:rPr>
          <w:rFonts w:ascii="Calibri" w:eastAsia="Times New Roman" w:hAnsi="Calibri" w:cs="Times New Roman"/>
          <w:sz w:val="24"/>
          <w:szCs w:val="24"/>
          <w:lang w:eastAsia="pl-PL"/>
        </w:rPr>
      </w:pPr>
    </w:p>
    <w:p w14:paraId="406EC269" w14:textId="77777777" w:rsidR="0001490A" w:rsidRPr="00F11914" w:rsidRDefault="0001490A" w:rsidP="0001490A">
      <w:pPr>
        <w:spacing w:after="0" w:line="360" w:lineRule="atLeast"/>
        <w:contextualSpacing/>
        <w:jc w:val="both"/>
        <w:rPr>
          <w:rFonts w:ascii="Calibri" w:eastAsia="Times New Roman" w:hAnsi="Calibri" w:cs="Times New Roman"/>
          <w:sz w:val="24"/>
          <w:szCs w:val="24"/>
          <w:lang w:eastAsia="pl-PL"/>
        </w:rPr>
      </w:pPr>
    </w:p>
    <w:p w14:paraId="74250CAF" w14:textId="77777777" w:rsidR="0001490A" w:rsidRPr="00F11914" w:rsidRDefault="0001490A" w:rsidP="0001490A">
      <w:pPr>
        <w:spacing w:after="0" w:line="360" w:lineRule="atLeast"/>
        <w:contextualSpacing/>
        <w:jc w:val="both"/>
        <w:rPr>
          <w:rFonts w:ascii="Calibri" w:eastAsia="Times New Roman" w:hAnsi="Calibri" w:cs="Times New Roman"/>
          <w:sz w:val="24"/>
          <w:szCs w:val="24"/>
          <w:lang w:eastAsia="pl-PL"/>
        </w:rPr>
      </w:pPr>
    </w:p>
    <w:p w14:paraId="4C648DE9" w14:textId="77777777" w:rsidR="0001490A" w:rsidRPr="00F11914" w:rsidRDefault="0001490A" w:rsidP="0001490A">
      <w:pPr>
        <w:spacing w:after="0" w:line="360" w:lineRule="atLeast"/>
        <w:contextualSpacing/>
        <w:jc w:val="both"/>
        <w:rPr>
          <w:rFonts w:ascii="Calibri" w:eastAsia="Times New Roman" w:hAnsi="Calibri" w:cs="Times New Roman"/>
          <w:sz w:val="24"/>
          <w:szCs w:val="24"/>
          <w:lang w:eastAsia="pl-PL"/>
        </w:rPr>
      </w:pPr>
    </w:p>
    <w:p w14:paraId="48A4F2B2" w14:textId="77777777" w:rsidR="0001490A" w:rsidRPr="00F11914" w:rsidRDefault="0001490A" w:rsidP="0001490A">
      <w:pPr>
        <w:spacing w:after="0" w:line="360" w:lineRule="atLeast"/>
        <w:contextualSpacing/>
        <w:jc w:val="both"/>
        <w:rPr>
          <w:rFonts w:ascii="Calibri" w:eastAsia="Times New Roman" w:hAnsi="Calibri" w:cs="Times New Roman"/>
          <w:sz w:val="24"/>
          <w:szCs w:val="24"/>
          <w:lang w:eastAsia="pl-PL"/>
        </w:rPr>
      </w:pPr>
    </w:p>
    <w:p w14:paraId="7AFF6257" w14:textId="77777777" w:rsidR="0001490A" w:rsidRPr="00F11914" w:rsidRDefault="0001490A" w:rsidP="0001490A">
      <w:pPr>
        <w:spacing w:after="0" w:line="360" w:lineRule="atLeast"/>
        <w:contextualSpacing/>
        <w:rPr>
          <w:rFonts w:ascii="Calibri" w:eastAsia="Times New Roman" w:hAnsi="Calibri" w:cs="Arial"/>
          <w:sz w:val="24"/>
          <w:szCs w:val="24"/>
          <w:lang w:eastAsia="pl-PL"/>
        </w:rPr>
      </w:pPr>
      <w:r w:rsidRPr="00F11914">
        <w:rPr>
          <w:rFonts w:ascii="Calibri" w:eastAsia="Times New Roman" w:hAnsi="Calibri" w:cs="Arial"/>
          <w:sz w:val="24"/>
          <w:szCs w:val="24"/>
          <w:lang w:eastAsia="pl-PL"/>
        </w:rPr>
        <w:t>........................................</w:t>
      </w:r>
      <w:r w:rsidRPr="00F11914">
        <w:rPr>
          <w:rFonts w:ascii="Calibri" w:eastAsia="Times New Roman" w:hAnsi="Calibri" w:cs="Arial"/>
          <w:sz w:val="24"/>
          <w:szCs w:val="24"/>
          <w:lang w:eastAsia="pl-PL"/>
        </w:rPr>
        <w:tab/>
      </w:r>
      <w:r w:rsidRPr="00F11914">
        <w:rPr>
          <w:rFonts w:ascii="Calibri" w:eastAsia="Times New Roman" w:hAnsi="Calibri" w:cs="Arial"/>
          <w:sz w:val="24"/>
          <w:szCs w:val="24"/>
          <w:lang w:eastAsia="pl-PL"/>
        </w:rPr>
        <w:tab/>
      </w:r>
      <w:r w:rsidRPr="00F11914">
        <w:rPr>
          <w:rFonts w:ascii="Calibri" w:eastAsia="Times New Roman" w:hAnsi="Calibri" w:cs="Arial"/>
          <w:sz w:val="24"/>
          <w:szCs w:val="24"/>
          <w:lang w:eastAsia="pl-PL"/>
        </w:rPr>
        <w:tab/>
        <w:t xml:space="preserve">          ......................................................................</w:t>
      </w:r>
    </w:p>
    <w:p w14:paraId="326C8EFB" w14:textId="77777777" w:rsidR="0001490A" w:rsidRPr="00F11914" w:rsidRDefault="0001490A" w:rsidP="0001490A">
      <w:pPr>
        <w:spacing w:after="0" w:line="360" w:lineRule="atLeast"/>
        <w:ind w:firstLine="284"/>
        <w:contextualSpacing/>
        <w:rPr>
          <w:rFonts w:ascii="Calibri" w:eastAsia="Times New Roman" w:hAnsi="Calibri" w:cs="Arial"/>
          <w:sz w:val="16"/>
          <w:szCs w:val="16"/>
          <w:lang w:eastAsia="pl-PL"/>
        </w:rPr>
      </w:pPr>
      <w:r w:rsidRPr="00F11914">
        <w:rPr>
          <w:rFonts w:ascii="Calibri" w:eastAsia="Times New Roman" w:hAnsi="Calibri" w:cs="Times New Roman"/>
          <w:sz w:val="16"/>
          <w:szCs w:val="16"/>
          <w:lang w:eastAsia="pl-PL"/>
        </w:rPr>
        <w:t>(miejscowość i data)</w:t>
      </w:r>
      <w:r w:rsidRPr="00F11914">
        <w:rPr>
          <w:rFonts w:ascii="Calibri" w:eastAsia="Times New Roman" w:hAnsi="Calibri" w:cs="Times New Roman"/>
          <w:sz w:val="16"/>
          <w:szCs w:val="16"/>
          <w:lang w:eastAsia="pl-PL"/>
        </w:rPr>
        <w:tab/>
      </w:r>
      <w:r w:rsidRPr="00F11914">
        <w:rPr>
          <w:rFonts w:ascii="Calibri" w:eastAsia="Times New Roman" w:hAnsi="Calibri" w:cs="Times New Roman"/>
          <w:sz w:val="16"/>
          <w:szCs w:val="16"/>
          <w:lang w:eastAsia="pl-PL"/>
        </w:rPr>
        <w:tab/>
      </w:r>
      <w:r w:rsidRPr="00F11914">
        <w:rPr>
          <w:rFonts w:ascii="Calibri" w:eastAsia="Times New Roman" w:hAnsi="Calibri" w:cs="Times New Roman"/>
          <w:sz w:val="16"/>
          <w:szCs w:val="16"/>
          <w:lang w:eastAsia="pl-PL"/>
        </w:rPr>
        <w:tab/>
      </w:r>
      <w:r w:rsidRPr="00F11914">
        <w:rPr>
          <w:rFonts w:ascii="Calibri" w:eastAsia="Times New Roman" w:hAnsi="Calibri" w:cs="Times New Roman"/>
          <w:sz w:val="16"/>
          <w:szCs w:val="16"/>
          <w:lang w:eastAsia="pl-PL"/>
        </w:rPr>
        <w:tab/>
      </w:r>
      <w:r w:rsidRPr="00F11914">
        <w:rPr>
          <w:rFonts w:ascii="Calibri" w:eastAsia="Times New Roman" w:hAnsi="Calibri" w:cs="Times New Roman"/>
          <w:sz w:val="16"/>
          <w:szCs w:val="16"/>
          <w:lang w:eastAsia="pl-PL"/>
        </w:rPr>
        <w:tab/>
      </w:r>
      <w:r w:rsidRPr="00F11914">
        <w:rPr>
          <w:rFonts w:ascii="Calibri" w:eastAsia="Times New Roman" w:hAnsi="Calibri" w:cs="Times New Roman"/>
          <w:sz w:val="16"/>
          <w:szCs w:val="16"/>
          <w:lang w:eastAsia="pl-PL"/>
        </w:rPr>
        <w:tab/>
        <w:t>(podpis i pieczęć oświadczającego)</w:t>
      </w:r>
    </w:p>
    <w:p w14:paraId="09B5F1E7" w14:textId="77777777" w:rsidR="0001490A" w:rsidRPr="00F11914" w:rsidRDefault="0001490A" w:rsidP="0001490A">
      <w:pPr>
        <w:spacing w:after="0" w:line="360" w:lineRule="atLeast"/>
        <w:contextualSpacing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14:paraId="240DDFAB" w14:textId="77777777" w:rsidR="0001490A" w:rsidRPr="00F11914" w:rsidRDefault="0001490A" w:rsidP="0001490A">
      <w:pPr>
        <w:spacing w:after="0" w:line="360" w:lineRule="atLeast"/>
        <w:contextualSpacing/>
        <w:jc w:val="both"/>
        <w:rPr>
          <w:rFonts w:ascii="Calibri" w:eastAsia="Times New Roman" w:hAnsi="Calibri" w:cs="Times New Roman"/>
          <w:sz w:val="24"/>
          <w:szCs w:val="24"/>
          <w:lang w:eastAsia="pl-PL"/>
        </w:rPr>
      </w:pPr>
    </w:p>
    <w:p w14:paraId="4714BAEA" w14:textId="64AF5842" w:rsidR="0001490A" w:rsidRPr="00F11914" w:rsidRDefault="0001490A" w:rsidP="00FE4794">
      <w:pPr>
        <w:spacing w:after="0" w:line="240" w:lineRule="auto"/>
        <w:contextualSpacing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F11914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</w:t>
      </w:r>
    </w:p>
    <w:p w14:paraId="4A81F814" w14:textId="77777777" w:rsidR="000D6F02" w:rsidRPr="00F11914" w:rsidRDefault="000D6F02"/>
    <w:sectPr w:rsidR="000D6F02" w:rsidRPr="00F11914" w:rsidSect="0001490A">
      <w:footerReference w:type="even" r:id="rId7"/>
      <w:footerReference w:type="default" r:id="rId8"/>
      <w:pgSz w:w="11906" w:h="16838"/>
      <w:pgMar w:top="851" w:right="1418" w:bottom="567" w:left="851" w:header="709" w:footer="709" w:gutter="0"/>
      <w:cols w:space="708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3546932B" w16cid:durableId="23BFF717"/>
  <w16cid:commentId w16cid:paraId="136BAD6B" w16cid:durableId="23BFF718"/>
  <w16cid:commentId w16cid:paraId="448A0309" w16cid:durableId="23BFF719"/>
  <w16cid:commentId w16cid:paraId="7E07CC01" w16cid:durableId="23BFF71A"/>
  <w16cid:commentId w16cid:paraId="09DBF2E9" w16cid:durableId="23A45321"/>
  <w16cid:commentId w16cid:paraId="56029DA0" w16cid:durableId="23A45322"/>
  <w16cid:commentId w16cid:paraId="05D02E5E" w16cid:durableId="23BFF71D"/>
  <w16cid:commentId w16cid:paraId="475F5BFD" w16cid:durableId="23BFF71E"/>
  <w16cid:commentId w16cid:paraId="66BA4F42" w16cid:durableId="23BFF71F"/>
  <w16cid:commentId w16cid:paraId="757488F0" w16cid:durableId="23BFF720"/>
  <w16cid:commentId w16cid:paraId="7D1DA0A6" w16cid:durableId="23BFF721"/>
  <w16cid:commentId w16cid:paraId="73111DED" w16cid:durableId="23BFF722"/>
  <w16cid:commentId w16cid:paraId="65931066" w16cid:durableId="23BFF723"/>
  <w16cid:commentId w16cid:paraId="4CEB4905" w16cid:durableId="23BFF724"/>
  <w16cid:commentId w16cid:paraId="272F92C2" w16cid:durableId="23BFF725"/>
  <w16cid:commentId w16cid:paraId="6110EBCC" w16cid:durableId="23BFF726"/>
  <w16cid:commentId w16cid:paraId="19E0B776" w16cid:durableId="23BFF727"/>
  <w16cid:commentId w16cid:paraId="18BA7CC2" w16cid:durableId="23BFF728"/>
  <w16cid:commentId w16cid:paraId="76D40499" w16cid:durableId="23BFF729"/>
  <w16cid:commentId w16cid:paraId="3D65D9D1" w16cid:durableId="23A45323"/>
  <w16cid:commentId w16cid:paraId="076206D6" w16cid:durableId="23A45324"/>
  <w16cid:commentId w16cid:paraId="56AD0666" w16cid:durableId="23A45325"/>
  <w16cid:commentId w16cid:paraId="46DB5BE8" w16cid:durableId="23A45326"/>
  <w16cid:commentId w16cid:paraId="6F45442C" w16cid:durableId="23BFF72E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7EB9F63" w14:textId="77777777" w:rsidR="00F43F66" w:rsidRDefault="00F43F66">
      <w:pPr>
        <w:spacing w:after="0" w:line="240" w:lineRule="auto"/>
      </w:pPr>
      <w:r>
        <w:separator/>
      </w:r>
    </w:p>
  </w:endnote>
  <w:endnote w:type="continuationSeparator" w:id="0">
    <w:p w14:paraId="68E2B0B1" w14:textId="77777777" w:rsidR="00F43F66" w:rsidRDefault="00F43F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61B5D8E" w14:textId="77777777" w:rsidR="008202B6" w:rsidRDefault="008202B6" w:rsidP="0001490A">
    <w:pPr>
      <w:pStyle w:val="Stopka"/>
      <w:framePr w:wrap="around" w:vAnchor="text" w:hAnchor="margin" w:xAlign="center" w:y="1"/>
      <w:rPr>
        <w:rStyle w:val="Numerstrony"/>
      </w:rPr>
    </w:pPr>
    <w:r>
      <w:rPr>
        <w:rStyle w:val="Numerstrony"/>
      </w:rPr>
      <w:fldChar w:fldCharType="begin"/>
    </w:r>
    <w:r>
      <w:rPr>
        <w:rStyle w:val="Numerstrony"/>
      </w:rPr>
      <w:instrText xml:space="preserve">PAGE  </w:instrText>
    </w:r>
    <w:r>
      <w:rPr>
        <w:rStyle w:val="Numerstrony"/>
      </w:rPr>
      <w:fldChar w:fldCharType="end"/>
    </w:r>
  </w:p>
  <w:p w14:paraId="22E0F54B" w14:textId="77777777" w:rsidR="008202B6" w:rsidRDefault="008202B6">
    <w:pPr>
      <w:pStyle w:val="Stopka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3B40F9A" w14:textId="278AB44B" w:rsidR="008202B6" w:rsidRPr="00852377" w:rsidRDefault="008202B6" w:rsidP="0001490A">
    <w:pPr>
      <w:pStyle w:val="Stopka"/>
      <w:framePr w:wrap="around" w:vAnchor="text" w:hAnchor="margin" w:xAlign="center" w:y="1"/>
      <w:rPr>
        <w:rStyle w:val="Numerstrony"/>
        <w:rFonts w:ascii="Calibri" w:hAnsi="Calibri"/>
        <w:sz w:val="20"/>
        <w:szCs w:val="20"/>
      </w:rPr>
    </w:pPr>
    <w:r w:rsidRPr="00852377">
      <w:rPr>
        <w:rStyle w:val="Numerstrony"/>
        <w:rFonts w:ascii="Calibri" w:hAnsi="Calibri"/>
        <w:sz w:val="20"/>
        <w:szCs w:val="20"/>
      </w:rPr>
      <w:fldChar w:fldCharType="begin"/>
    </w:r>
    <w:r w:rsidRPr="00852377">
      <w:rPr>
        <w:rStyle w:val="Numerstrony"/>
        <w:rFonts w:ascii="Calibri" w:hAnsi="Calibri"/>
        <w:sz w:val="20"/>
        <w:szCs w:val="20"/>
      </w:rPr>
      <w:instrText xml:space="preserve">PAGE  </w:instrText>
    </w:r>
    <w:r w:rsidRPr="00852377">
      <w:rPr>
        <w:rStyle w:val="Numerstrony"/>
        <w:rFonts w:ascii="Calibri" w:hAnsi="Calibri"/>
        <w:sz w:val="20"/>
        <w:szCs w:val="20"/>
      </w:rPr>
      <w:fldChar w:fldCharType="separate"/>
    </w:r>
    <w:r w:rsidR="00156E42">
      <w:rPr>
        <w:rStyle w:val="Numerstrony"/>
        <w:rFonts w:ascii="Calibri" w:hAnsi="Calibri"/>
        <w:noProof/>
        <w:sz w:val="20"/>
        <w:szCs w:val="20"/>
      </w:rPr>
      <w:t>1</w:t>
    </w:r>
    <w:r w:rsidRPr="00852377">
      <w:rPr>
        <w:rStyle w:val="Numerstrony"/>
        <w:rFonts w:ascii="Calibri" w:hAnsi="Calibri"/>
        <w:sz w:val="20"/>
        <w:szCs w:val="20"/>
      </w:rPr>
      <w:fldChar w:fldCharType="end"/>
    </w:r>
  </w:p>
  <w:p w14:paraId="6DC76521" w14:textId="77777777" w:rsidR="008202B6" w:rsidRPr="00852377" w:rsidRDefault="008202B6">
    <w:pPr>
      <w:pStyle w:val="Stopka"/>
      <w:rPr>
        <w:rFonts w:ascii="Calibri" w:hAnsi="Calibri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2C3BBB6" w14:textId="77777777" w:rsidR="00F43F66" w:rsidRDefault="00F43F66">
      <w:pPr>
        <w:spacing w:after="0" w:line="240" w:lineRule="auto"/>
      </w:pPr>
      <w:r>
        <w:separator/>
      </w:r>
    </w:p>
  </w:footnote>
  <w:footnote w:type="continuationSeparator" w:id="0">
    <w:p w14:paraId="119CA1FD" w14:textId="77777777" w:rsidR="00F43F66" w:rsidRDefault="00F43F6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9D85626"/>
    <w:multiLevelType w:val="hybridMultilevel"/>
    <w:tmpl w:val="A6DE1ACE"/>
    <w:lvl w:ilvl="0" w:tplc="C89EFF1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75761D"/>
    <w:multiLevelType w:val="hybridMultilevel"/>
    <w:tmpl w:val="37F88366"/>
    <w:lvl w:ilvl="0" w:tplc="5AE68D4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trike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D856C48"/>
    <w:multiLevelType w:val="hybridMultilevel"/>
    <w:tmpl w:val="B290B1F4"/>
    <w:lvl w:ilvl="0" w:tplc="5FBABE2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strike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017C33"/>
    <w:multiLevelType w:val="hybridMultilevel"/>
    <w:tmpl w:val="38AEB3D0"/>
    <w:lvl w:ilvl="0" w:tplc="DA50AA2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0F3A58B6"/>
    <w:multiLevelType w:val="hybridMultilevel"/>
    <w:tmpl w:val="F67A40FE"/>
    <w:lvl w:ilvl="0" w:tplc="B4DCF80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strike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0F561562"/>
    <w:multiLevelType w:val="hybridMultilevel"/>
    <w:tmpl w:val="ECA65B7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7B24818"/>
    <w:multiLevelType w:val="hybridMultilevel"/>
    <w:tmpl w:val="667ADDE8"/>
    <w:lvl w:ilvl="0" w:tplc="FF60A9E8">
      <w:start w:val="1"/>
      <w:numFmt w:val="lowerLetter"/>
      <w:lvlText w:val="%1)"/>
      <w:lvlJc w:val="left"/>
      <w:pPr>
        <w:ind w:left="1353" w:hanging="360"/>
      </w:pPr>
      <w:rPr>
        <w:rFonts w:ascii="Calibri" w:hAnsi="Calibri" w:hint="default"/>
        <w:b w:val="0"/>
        <w:strike w:val="0"/>
        <w:color w:val="auto"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19230F5F"/>
    <w:multiLevelType w:val="hybridMultilevel"/>
    <w:tmpl w:val="EA66D298"/>
    <w:lvl w:ilvl="0" w:tplc="5AE68D4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trike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B15628"/>
    <w:multiLevelType w:val="hybridMultilevel"/>
    <w:tmpl w:val="1BC83E9A"/>
    <w:lvl w:ilvl="0" w:tplc="E2EAEB5C">
      <w:start w:val="1"/>
      <w:numFmt w:val="decimal"/>
      <w:lvlText w:val="%1."/>
      <w:lvlJc w:val="left"/>
      <w:pPr>
        <w:ind w:left="2061" w:hanging="360"/>
      </w:pPr>
      <w:rPr>
        <w:b w:val="0"/>
        <w:strike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291E1919"/>
    <w:multiLevelType w:val="hybridMultilevel"/>
    <w:tmpl w:val="5A16677E"/>
    <w:lvl w:ilvl="0" w:tplc="A87C085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strike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436669E4"/>
    <w:multiLevelType w:val="hybridMultilevel"/>
    <w:tmpl w:val="17764BF4"/>
    <w:lvl w:ilvl="0" w:tplc="59A6C56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B094E9A"/>
    <w:multiLevelType w:val="hybridMultilevel"/>
    <w:tmpl w:val="76D4313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D804F82"/>
    <w:multiLevelType w:val="hybridMultilevel"/>
    <w:tmpl w:val="A86015F4"/>
    <w:lvl w:ilvl="0" w:tplc="A27A8F2C">
      <w:start w:val="1"/>
      <w:numFmt w:val="decimal"/>
      <w:lvlText w:val="%1)"/>
      <w:lvlJc w:val="left"/>
      <w:pPr>
        <w:ind w:left="1080" w:hanging="360"/>
      </w:pPr>
      <w:rPr>
        <w:rFonts w:hint="default"/>
        <w:strike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5E565945"/>
    <w:multiLevelType w:val="hybridMultilevel"/>
    <w:tmpl w:val="853E1B8E"/>
    <w:lvl w:ilvl="0" w:tplc="93BACFA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ED90757"/>
    <w:multiLevelType w:val="hybridMultilevel"/>
    <w:tmpl w:val="7B447488"/>
    <w:lvl w:ilvl="0" w:tplc="F24E21E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strike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604C02FB"/>
    <w:multiLevelType w:val="hybridMultilevel"/>
    <w:tmpl w:val="0C462F3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AB7373D"/>
    <w:multiLevelType w:val="hybridMultilevel"/>
    <w:tmpl w:val="BA642EBE"/>
    <w:lvl w:ilvl="0" w:tplc="7F766230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C874FA4"/>
    <w:multiLevelType w:val="hybridMultilevel"/>
    <w:tmpl w:val="8874467C"/>
    <w:lvl w:ilvl="0" w:tplc="819CB1D2">
      <w:start w:val="1"/>
      <w:numFmt w:val="decimal"/>
      <w:lvlText w:val="%1)"/>
      <w:lvlJc w:val="left"/>
      <w:pPr>
        <w:ind w:left="1440" w:hanging="360"/>
      </w:pPr>
      <w:rPr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8" w15:restartNumberingAfterBreak="0">
    <w:nsid w:val="7D3B0E83"/>
    <w:multiLevelType w:val="hybridMultilevel"/>
    <w:tmpl w:val="C6C4C15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E4870E8"/>
    <w:multiLevelType w:val="hybridMultilevel"/>
    <w:tmpl w:val="38AEB3D0"/>
    <w:lvl w:ilvl="0" w:tplc="DA50AA2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"/>
  </w:num>
  <w:num w:numId="2">
    <w:abstractNumId w:val="3"/>
  </w:num>
  <w:num w:numId="3">
    <w:abstractNumId w:val="16"/>
  </w:num>
  <w:num w:numId="4">
    <w:abstractNumId w:val="6"/>
  </w:num>
  <w:num w:numId="5">
    <w:abstractNumId w:val="0"/>
  </w:num>
  <w:num w:numId="6">
    <w:abstractNumId w:val="10"/>
  </w:num>
  <w:num w:numId="7">
    <w:abstractNumId w:val="13"/>
  </w:num>
  <w:num w:numId="8">
    <w:abstractNumId w:val="17"/>
  </w:num>
  <w:num w:numId="9">
    <w:abstractNumId w:val="15"/>
  </w:num>
  <w:num w:numId="10">
    <w:abstractNumId w:val="9"/>
  </w:num>
  <w:num w:numId="11">
    <w:abstractNumId w:val="4"/>
  </w:num>
  <w:num w:numId="12">
    <w:abstractNumId w:val="14"/>
  </w:num>
  <w:num w:numId="13">
    <w:abstractNumId w:val="2"/>
  </w:num>
  <w:num w:numId="14">
    <w:abstractNumId w:val="7"/>
  </w:num>
  <w:num w:numId="15">
    <w:abstractNumId w:val="8"/>
  </w:num>
  <w:num w:numId="16">
    <w:abstractNumId w:val="11"/>
  </w:num>
  <w:num w:numId="17">
    <w:abstractNumId w:val="12"/>
  </w:num>
  <w:num w:numId="18">
    <w:abstractNumId w:val="5"/>
  </w:num>
  <w:num w:numId="19">
    <w:abstractNumId w:val="19"/>
  </w:num>
  <w:num w:numId="20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EwNjExsTAFMgxNDZV0lIJTi4sz8/NACixrAep5POIsAAAA"/>
  </w:docVars>
  <w:rsids>
    <w:rsidRoot w:val="0001490A"/>
    <w:rsid w:val="0001490A"/>
    <w:rsid w:val="00033496"/>
    <w:rsid w:val="00037016"/>
    <w:rsid w:val="00046003"/>
    <w:rsid w:val="00062EB7"/>
    <w:rsid w:val="00063835"/>
    <w:rsid w:val="000D59F8"/>
    <w:rsid w:val="000D6F02"/>
    <w:rsid w:val="001243EF"/>
    <w:rsid w:val="00125428"/>
    <w:rsid w:val="00136DCF"/>
    <w:rsid w:val="00140841"/>
    <w:rsid w:val="00143ED7"/>
    <w:rsid w:val="00156E42"/>
    <w:rsid w:val="00164F35"/>
    <w:rsid w:val="00167DD7"/>
    <w:rsid w:val="0017474C"/>
    <w:rsid w:val="001840F1"/>
    <w:rsid w:val="001900E3"/>
    <w:rsid w:val="001B4AC3"/>
    <w:rsid w:val="001E54CA"/>
    <w:rsid w:val="002012A3"/>
    <w:rsid w:val="002107BB"/>
    <w:rsid w:val="00215D4C"/>
    <w:rsid w:val="002213D7"/>
    <w:rsid w:val="00251713"/>
    <w:rsid w:val="00260E28"/>
    <w:rsid w:val="0028157F"/>
    <w:rsid w:val="002947C2"/>
    <w:rsid w:val="002A0180"/>
    <w:rsid w:val="002A1597"/>
    <w:rsid w:val="002B36EF"/>
    <w:rsid w:val="002B6E24"/>
    <w:rsid w:val="002D14D2"/>
    <w:rsid w:val="002F517B"/>
    <w:rsid w:val="002F7B69"/>
    <w:rsid w:val="0030164C"/>
    <w:rsid w:val="00310659"/>
    <w:rsid w:val="0032761E"/>
    <w:rsid w:val="00342AFC"/>
    <w:rsid w:val="00374DFC"/>
    <w:rsid w:val="0037607A"/>
    <w:rsid w:val="003966CD"/>
    <w:rsid w:val="00396F1C"/>
    <w:rsid w:val="003B2321"/>
    <w:rsid w:val="003B679E"/>
    <w:rsid w:val="003C4E86"/>
    <w:rsid w:val="003C625E"/>
    <w:rsid w:val="003E1373"/>
    <w:rsid w:val="00415222"/>
    <w:rsid w:val="004422EB"/>
    <w:rsid w:val="004502D9"/>
    <w:rsid w:val="00452F72"/>
    <w:rsid w:val="0047383D"/>
    <w:rsid w:val="004815A7"/>
    <w:rsid w:val="004A1BD9"/>
    <w:rsid w:val="004C4931"/>
    <w:rsid w:val="004D072A"/>
    <w:rsid w:val="00503897"/>
    <w:rsid w:val="00515B88"/>
    <w:rsid w:val="005178C3"/>
    <w:rsid w:val="00522226"/>
    <w:rsid w:val="005278E9"/>
    <w:rsid w:val="00560A27"/>
    <w:rsid w:val="00565232"/>
    <w:rsid w:val="00566D2F"/>
    <w:rsid w:val="005841EF"/>
    <w:rsid w:val="005C2DF4"/>
    <w:rsid w:val="005D0741"/>
    <w:rsid w:val="005D3DE7"/>
    <w:rsid w:val="005D4AB0"/>
    <w:rsid w:val="005E3BFB"/>
    <w:rsid w:val="005E6D04"/>
    <w:rsid w:val="0063038E"/>
    <w:rsid w:val="00637EBB"/>
    <w:rsid w:val="0065076E"/>
    <w:rsid w:val="006514B6"/>
    <w:rsid w:val="00687BF4"/>
    <w:rsid w:val="006A39DB"/>
    <w:rsid w:val="006A3E82"/>
    <w:rsid w:val="006A712C"/>
    <w:rsid w:val="006A7A4B"/>
    <w:rsid w:val="006B0511"/>
    <w:rsid w:val="006B6180"/>
    <w:rsid w:val="006C15B4"/>
    <w:rsid w:val="006C3920"/>
    <w:rsid w:val="006F10AF"/>
    <w:rsid w:val="00711992"/>
    <w:rsid w:val="00714E8B"/>
    <w:rsid w:val="00725560"/>
    <w:rsid w:val="00737591"/>
    <w:rsid w:val="00745D30"/>
    <w:rsid w:val="007631AF"/>
    <w:rsid w:val="007867A7"/>
    <w:rsid w:val="007875F1"/>
    <w:rsid w:val="007B4403"/>
    <w:rsid w:val="007B7535"/>
    <w:rsid w:val="007C5299"/>
    <w:rsid w:val="007D76E9"/>
    <w:rsid w:val="007E2B73"/>
    <w:rsid w:val="007F58F1"/>
    <w:rsid w:val="008202B6"/>
    <w:rsid w:val="00823C5D"/>
    <w:rsid w:val="008271E4"/>
    <w:rsid w:val="00845FA3"/>
    <w:rsid w:val="00895D1C"/>
    <w:rsid w:val="00895F0C"/>
    <w:rsid w:val="008C2FF1"/>
    <w:rsid w:val="008C3E2A"/>
    <w:rsid w:val="008E103D"/>
    <w:rsid w:val="008E289F"/>
    <w:rsid w:val="008E5810"/>
    <w:rsid w:val="008F2848"/>
    <w:rsid w:val="0090047C"/>
    <w:rsid w:val="00903538"/>
    <w:rsid w:val="00903743"/>
    <w:rsid w:val="0091192A"/>
    <w:rsid w:val="0092092F"/>
    <w:rsid w:val="0093047B"/>
    <w:rsid w:val="0093067E"/>
    <w:rsid w:val="00931E44"/>
    <w:rsid w:val="00964188"/>
    <w:rsid w:val="009C4AE0"/>
    <w:rsid w:val="009F51B8"/>
    <w:rsid w:val="00A1595B"/>
    <w:rsid w:val="00A24128"/>
    <w:rsid w:val="00A34CF8"/>
    <w:rsid w:val="00A34E90"/>
    <w:rsid w:val="00A45F81"/>
    <w:rsid w:val="00A47C28"/>
    <w:rsid w:val="00A50681"/>
    <w:rsid w:val="00A60A61"/>
    <w:rsid w:val="00AA6F97"/>
    <w:rsid w:val="00AC5F0B"/>
    <w:rsid w:val="00AD10BE"/>
    <w:rsid w:val="00AD1847"/>
    <w:rsid w:val="00AF36B7"/>
    <w:rsid w:val="00B018A2"/>
    <w:rsid w:val="00B17C6C"/>
    <w:rsid w:val="00B21A78"/>
    <w:rsid w:val="00B52C21"/>
    <w:rsid w:val="00B643E3"/>
    <w:rsid w:val="00BE0ECB"/>
    <w:rsid w:val="00BE35A1"/>
    <w:rsid w:val="00BE7851"/>
    <w:rsid w:val="00C014E5"/>
    <w:rsid w:val="00C07484"/>
    <w:rsid w:val="00C2604B"/>
    <w:rsid w:val="00C32C23"/>
    <w:rsid w:val="00C40E56"/>
    <w:rsid w:val="00C446CB"/>
    <w:rsid w:val="00C4658C"/>
    <w:rsid w:val="00C64629"/>
    <w:rsid w:val="00C72B74"/>
    <w:rsid w:val="00C819B5"/>
    <w:rsid w:val="00C90B1B"/>
    <w:rsid w:val="00C944FA"/>
    <w:rsid w:val="00CB14C1"/>
    <w:rsid w:val="00CB1E64"/>
    <w:rsid w:val="00CE166B"/>
    <w:rsid w:val="00CF118A"/>
    <w:rsid w:val="00D22769"/>
    <w:rsid w:val="00D53B2D"/>
    <w:rsid w:val="00D60D96"/>
    <w:rsid w:val="00D6462A"/>
    <w:rsid w:val="00D702BB"/>
    <w:rsid w:val="00D9756E"/>
    <w:rsid w:val="00DA0D30"/>
    <w:rsid w:val="00DA4197"/>
    <w:rsid w:val="00DA6F8E"/>
    <w:rsid w:val="00DB0538"/>
    <w:rsid w:val="00DF004B"/>
    <w:rsid w:val="00E23F82"/>
    <w:rsid w:val="00E34F8C"/>
    <w:rsid w:val="00E4590F"/>
    <w:rsid w:val="00E528D1"/>
    <w:rsid w:val="00E52FB8"/>
    <w:rsid w:val="00E8622A"/>
    <w:rsid w:val="00EC7487"/>
    <w:rsid w:val="00F11386"/>
    <w:rsid w:val="00F11914"/>
    <w:rsid w:val="00F33E0A"/>
    <w:rsid w:val="00F35C31"/>
    <w:rsid w:val="00F43F66"/>
    <w:rsid w:val="00F46B6E"/>
    <w:rsid w:val="00F51716"/>
    <w:rsid w:val="00F77170"/>
    <w:rsid w:val="00FA0829"/>
    <w:rsid w:val="00FA3525"/>
    <w:rsid w:val="00FB3F9B"/>
    <w:rsid w:val="00FC44E9"/>
    <w:rsid w:val="00FC778A"/>
    <w:rsid w:val="00FD7768"/>
    <w:rsid w:val="00FE4794"/>
    <w:rsid w:val="00FF46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E1BFD32"/>
  <w15:docId w15:val="{D99D28AE-D28F-4510-9670-AC67802DFD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01490A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Stopka">
    <w:name w:val="footer"/>
    <w:basedOn w:val="Normalny"/>
    <w:link w:val="StopkaZnak"/>
    <w:uiPriority w:val="99"/>
    <w:semiHidden/>
    <w:unhideWhenUsed/>
    <w:rsid w:val="0001490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semiHidden/>
    <w:rsid w:val="0001490A"/>
  </w:style>
  <w:style w:type="character" w:styleId="Numerstrony">
    <w:name w:val="page number"/>
    <w:basedOn w:val="Domylnaczcionkaakapitu"/>
    <w:rsid w:val="0001490A"/>
  </w:style>
  <w:style w:type="paragraph" w:styleId="Akapitzlist">
    <w:name w:val="List Paragraph"/>
    <w:basedOn w:val="Normalny"/>
    <w:uiPriority w:val="34"/>
    <w:qFormat/>
    <w:rsid w:val="0001490A"/>
    <w:pPr>
      <w:ind w:left="720"/>
      <w:contextualSpacing/>
    </w:pPr>
  </w:style>
  <w:style w:type="character" w:styleId="Odwoaniedokomentarza">
    <w:name w:val="annotation reference"/>
    <w:basedOn w:val="Domylnaczcionkaakapitu"/>
    <w:uiPriority w:val="99"/>
    <w:semiHidden/>
    <w:unhideWhenUsed/>
    <w:rsid w:val="0001490A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01490A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01490A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01490A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01490A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01490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01490A"/>
    <w:rPr>
      <w:rFonts w:ascii="Tahoma" w:hAnsi="Tahoma" w:cs="Tahoma"/>
      <w:sz w:val="16"/>
      <w:szCs w:val="16"/>
    </w:rPr>
  </w:style>
  <w:style w:type="character" w:customStyle="1" w:styleId="alb">
    <w:name w:val="a_lb"/>
    <w:basedOn w:val="Domylnaczcionkaakapitu"/>
    <w:rsid w:val="00565232"/>
  </w:style>
  <w:style w:type="character" w:customStyle="1" w:styleId="apple-converted-space">
    <w:name w:val="apple-converted-space"/>
    <w:basedOn w:val="Domylnaczcionkaakapitu"/>
    <w:rsid w:val="00565232"/>
  </w:style>
  <w:style w:type="character" w:styleId="Hipercze">
    <w:name w:val="Hyperlink"/>
    <w:basedOn w:val="Domylnaczcionkaakapitu"/>
    <w:uiPriority w:val="99"/>
    <w:unhideWhenUsed/>
    <w:rsid w:val="00687BF4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497186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290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777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Relationship Id="rId14" Type="http://schemas.microsoft.com/office/2016/09/relationships/commentsIds" Target="commentsId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4</TotalTime>
  <Pages>1</Pages>
  <Words>231</Words>
  <Characters>1389</Characters>
  <Application>Microsoft Office Word</Application>
  <DocSecurity>0</DocSecurity>
  <Lines>11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1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łgorzata Brożek</dc:creator>
  <cp:lastModifiedBy>AN</cp:lastModifiedBy>
  <cp:revision>13</cp:revision>
  <cp:lastPrinted>2021-01-20T11:52:00Z</cp:lastPrinted>
  <dcterms:created xsi:type="dcterms:W3CDTF">2021-02-25T10:41:00Z</dcterms:created>
  <dcterms:modified xsi:type="dcterms:W3CDTF">2021-03-23T10:59:00Z</dcterms:modified>
</cp:coreProperties>
</file>